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741987" w14:textId="77777777" w:rsidR="0031120D" w:rsidRPr="00410453" w:rsidRDefault="0031120D" w:rsidP="0031120D">
      <w:pPr>
        <w:jc w:val="center"/>
        <w:rPr>
          <w:b/>
          <w:sz w:val="48"/>
        </w:rPr>
      </w:pPr>
      <w:r w:rsidRPr="00410453">
        <w:rPr>
          <w:b/>
          <w:sz w:val="48"/>
        </w:rPr>
        <w:t>GIS Ostrava 201</w:t>
      </w:r>
      <w:r w:rsidR="00BE45EE">
        <w:rPr>
          <w:b/>
          <w:sz w:val="48"/>
        </w:rPr>
        <w:t>6</w:t>
      </w:r>
      <w:r w:rsidRPr="00410453">
        <w:rPr>
          <w:b/>
          <w:sz w:val="48"/>
        </w:rPr>
        <w:t xml:space="preserve"> – </w:t>
      </w:r>
      <w:r w:rsidR="00410453" w:rsidRPr="00410453">
        <w:rPr>
          <w:b/>
          <w:sz w:val="48"/>
        </w:rPr>
        <w:t>Závěrečné shrnutí</w:t>
      </w:r>
    </w:p>
    <w:p w14:paraId="17040D7D" w14:textId="77777777" w:rsidR="0031120D" w:rsidRPr="00410453" w:rsidRDefault="0031120D" w:rsidP="00E77453">
      <w:pPr>
        <w:jc w:val="center"/>
        <w:rPr>
          <w:b/>
          <w:sz w:val="28"/>
        </w:rPr>
      </w:pPr>
      <w:r w:rsidRPr="00410453">
        <w:rPr>
          <w:b/>
          <w:noProof/>
          <w:sz w:val="28"/>
          <w:lang w:eastAsia="zh-CN"/>
        </w:rPr>
        <w:drawing>
          <wp:inline distT="0" distB="0" distL="0" distR="0" wp14:anchorId="53E0CF94" wp14:editId="728835BB">
            <wp:extent cx="2261531" cy="1714302"/>
            <wp:effectExtent l="0" t="0" r="5715" b="63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ISOstrava14_bezStinu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1531" cy="1714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625CB" w14:textId="77777777" w:rsidR="00E77453" w:rsidRPr="00410453" w:rsidRDefault="00E77453" w:rsidP="00E77453">
      <w:pPr>
        <w:jc w:val="both"/>
      </w:pPr>
    </w:p>
    <w:p w14:paraId="57DF1921" w14:textId="77777777" w:rsidR="00335F99" w:rsidRDefault="00BE45EE" w:rsidP="00410453">
      <w:pPr>
        <w:jc w:val="both"/>
      </w:pPr>
      <w:r>
        <w:t>Již 13</w:t>
      </w:r>
      <w:r w:rsidR="00410453" w:rsidRPr="00410453">
        <w:t xml:space="preserve">. ročník sympozia GIS Ostrava proběhnul </w:t>
      </w:r>
      <w:r>
        <w:t xml:space="preserve">v novém netradičním březnovém termínu </w:t>
      </w:r>
      <w:r w:rsidR="00410453" w:rsidRPr="00410453">
        <w:t xml:space="preserve">ve dnech </w:t>
      </w:r>
      <w:r>
        <w:t>16. – 18</w:t>
      </w:r>
      <w:r w:rsidR="00410453" w:rsidRPr="00410453">
        <w:t xml:space="preserve">. </w:t>
      </w:r>
      <w:r>
        <w:t>března 2016</w:t>
      </w:r>
      <w:r w:rsidR="00410453" w:rsidRPr="00410453">
        <w:t xml:space="preserve"> v prostorách Nové auly VŠB – Technické univerzity Ostrava. Podobně jako v minulých letech, také letos byly v rámci Sympozia uspořádány dvě paralelně běžící konference, řada </w:t>
      </w:r>
      <w:r>
        <w:t xml:space="preserve">odborných </w:t>
      </w:r>
      <w:r w:rsidR="00410453" w:rsidRPr="00410453">
        <w:t xml:space="preserve">seminářů a </w:t>
      </w:r>
      <w:r>
        <w:t>exkurze do Národního superpočítačového centra</w:t>
      </w:r>
      <w:r w:rsidR="00335F99">
        <w:t xml:space="preserve"> IT4I.</w:t>
      </w:r>
    </w:p>
    <w:p w14:paraId="36BABE71" w14:textId="7BD19985" w:rsidR="00A44D7B" w:rsidRDefault="00410453" w:rsidP="00410453">
      <w:pPr>
        <w:jc w:val="both"/>
        <w:rPr>
          <w:rStyle w:val="apple-converted-space"/>
          <w:shd w:val="clear" w:color="auto" w:fill="FFFFFF"/>
        </w:rPr>
      </w:pPr>
      <w:r w:rsidRPr="00410453">
        <w:t>Česk</w:t>
      </w:r>
      <w:r w:rsidR="002F2ECC">
        <w:t>o-slovenská</w:t>
      </w:r>
      <w:r w:rsidRPr="00410453">
        <w:t xml:space="preserve"> konference nazvaná „</w:t>
      </w:r>
      <w:proofErr w:type="spellStart"/>
      <w:r w:rsidRPr="002D1D81">
        <w:rPr>
          <w:b/>
        </w:rPr>
        <w:t>Geoinformatika</w:t>
      </w:r>
      <w:proofErr w:type="spellEnd"/>
      <w:r w:rsidRPr="002D1D81">
        <w:rPr>
          <w:b/>
        </w:rPr>
        <w:t xml:space="preserve"> </w:t>
      </w:r>
      <w:r w:rsidR="00BE45EE" w:rsidRPr="002D1D81">
        <w:rPr>
          <w:b/>
        </w:rPr>
        <w:t>pro společnost</w:t>
      </w:r>
      <w:r w:rsidRPr="00410453">
        <w:t>“ nabídla řadu příspěvků zaměřených</w:t>
      </w:r>
      <w:r w:rsidR="00BE45EE">
        <w:t xml:space="preserve"> na aktuální výzvy a problémy </w:t>
      </w:r>
      <w:r w:rsidRPr="00410453">
        <w:rPr>
          <w:shd w:val="clear" w:color="auto" w:fill="FFFFFF"/>
        </w:rPr>
        <w:t>s vazbou na geoinformační technologie</w:t>
      </w:r>
      <w:r w:rsidR="006B1899">
        <w:rPr>
          <w:shd w:val="clear" w:color="auto" w:fill="FFFFFF"/>
        </w:rPr>
        <w:t xml:space="preserve"> a jejich aplikace</w:t>
      </w:r>
      <w:r w:rsidR="00BE45EE">
        <w:rPr>
          <w:shd w:val="clear" w:color="auto" w:fill="FFFFFF"/>
        </w:rPr>
        <w:t xml:space="preserve"> v rozličných sférách</w:t>
      </w:r>
      <w:r w:rsidRPr="00410453">
        <w:rPr>
          <w:shd w:val="clear" w:color="auto" w:fill="FFFFFF"/>
        </w:rPr>
        <w:t>.</w:t>
      </w:r>
      <w:r w:rsidR="00BE45EE">
        <w:rPr>
          <w:rStyle w:val="apple-converted-space"/>
          <w:shd w:val="clear" w:color="auto" w:fill="FFFFFF"/>
        </w:rPr>
        <w:t> </w:t>
      </w:r>
      <w:r w:rsidR="00335F99">
        <w:rPr>
          <w:rStyle w:val="apple-converted-space"/>
          <w:shd w:val="clear" w:color="auto" w:fill="FFFFFF"/>
        </w:rPr>
        <w:t xml:space="preserve">Ke stěžejním </w:t>
      </w:r>
      <w:r w:rsidRPr="00410453">
        <w:rPr>
          <w:rStyle w:val="apple-converted-space"/>
          <w:shd w:val="clear" w:color="auto" w:fill="FFFFFF"/>
        </w:rPr>
        <w:t>témat</w:t>
      </w:r>
      <w:r w:rsidR="00335F99">
        <w:rPr>
          <w:rStyle w:val="apple-converted-space"/>
          <w:shd w:val="clear" w:color="auto" w:fill="FFFFFF"/>
        </w:rPr>
        <w:t>ům</w:t>
      </w:r>
      <w:r w:rsidRPr="00410453">
        <w:rPr>
          <w:rStyle w:val="apple-converted-space"/>
          <w:shd w:val="clear" w:color="auto" w:fill="FFFFFF"/>
        </w:rPr>
        <w:t xml:space="preserve"> </w:t>
      </w:r>
      <w:r w:rsidR="00335F99">
        <w:rPr>
          <w:rStyle w:val="apple-converted-space"/>
          <w:shd w:val="clear" w:color="auto" w:fill="FFFFFF"/>
        </w:rPr>
        <w:t>patřily</w:t>
      </w:r>
      <w:r w:rsidRPr="00410453">
        <w:rPr>
          <w:rStyle w:val="apple-converted-space"/>
          <w:shd w:val="clear" w:color="auto" w:fill="FFFFFF"/>
        </w:rPr>
        <w:t xml:space="preserve"> </w:t>
      </w:r>
      <w:proofErr w:type="spellStart"/>
      <w:r w:rsidRPr="00410453">
        <w:rPr>
          <w:rStyle w:val="apple-converted-space"/>
          <w:shd w:val="clear" w:color="auto" w:fill="FFFFFF"/>
        </w:rPr>
        <w:t>GeoInfostrategie</w:t>
      </w:r>
      <w:proofErr w:type="spellEnd"/>
      <w:r w:rsidR="006B1899">
        <w:rPr>
          <w:rStyle w:val="apple-converted-space"/>
          <w:shd w:val="clear" w:color="auto" w:fill="FFFFFF"/>
        </w:rPr>
        <w:t xml:space="preserve"> a </w:t>
      </w:r>
      <w:proofErr w:type="spellStart"/>
      <w:r w:rsidR="006B1899">
        <w:rPr>
          <w:rStyle w:val="apple-converted-space"/>
          <w:shd w:val="clear" w:color="auto" w:fill="FFFFFF"/>
        </w:rPr>
        <w:t>Geoinformatika</w:t>
      </w:r>
      <w:proofErr w:type="spellEnd"/>
      <w:r w:rsidR="006B1899">
        <w:rPr>
          <w:rStyle w:val="apple-converted-space"/>
          <w:shd w:val="clear" w:color="auto" w:fill="FFFFFF"/>
        </w:rPr>
        <w:t xml:space="preserve"> ve veřejné správě</w:t>
      </w:r>
      <w:r w:rsidRPr="00410453">
        <w:rPr>
          <w:rStyle w:val="apple-converted-space"/>
          <w:shd w:val="clear" w:color="auto" w:fill="FFFFFF"/>
        </w:rPr>
        <w:t>, kter</w:t>
      </w:r>
      <w:r w:rsidR="00335F99">
        <w:rPr>
          <w:rStyle w:val="apple-converted-space"/>
          <w:shd w:val="clear" w:color="auto" w:fill="FFFFFF"/>
        </w:rPr>
        <w:t>ým</w:t>
      </w:r>
      <w:r w:rsidRPr="00410453">
        <w:rPr>
          <w:rStyle w:val="apple-converted-space"/>
          <w:shd w:val="clear" w:color="auto" w:fill="FFFFFF"/>
        </w:rPr>
        <w:t xml:space="preserve"> bylo věnováno celé pondělní odpoledne. </w:t>
      </w:r>
      <w:r w:rsidR="002F2ECC">
        <w:rPr>
          <w:rStyle w:val="apple-converted-space"/>
          <w:shd w:val="clear" w:color="auto" w:fill="FFFFFF"/>
        </w:rPr>
        <w:t>Pozornost přitahovaly rovněž t</w:t>
      </w:r>
      <w:r w:rsidR="00A44D7B" w:rsidRPr="00A44D7B">
        <w:rPr>
          <w:rStyle w:val="apple-converted-space"/>
          <w:shd w:val="clear" w:color="auto" w:fill="FFFFFF"/>
        </w:rPr>
        <w:t>rendy, vývoj, komunitní spolupráce</w:t>
      </w:r>
      <w:r w:rsidR="00A44D7B">
        <w:rPr>
          <w:rStyle w:val="apple-converted-space"/>
          <w:shd w:val="clear" w:color="auto" w:fill="FFFFFF"/>
        </w:rPr>
        <w:t xml:space="preserve">, </w:t>
      </w:r>
      <w:r w:rsidR="002F2ECC">
        <w:rPr>
          <w:rStyle w:val="apple-converted-space"/>
          <w:shd w:val="clear" w:color="auto" w:fill="FFFFFF"/>
        </w:rPr>
        <w:t>či v</w:t>
      </w:r>
      <w:r w:rsidR="002F2ECC" w:rsidRPr="00A44D7B">
        <w:rPr>
          <w:rStyle w:val="apple-converted-space"/>
          <w:shd w:val="clear" w:color="auto" w:fill="FFFFFF"/>
        </w:rPr>
        <w:t xml:space="preserve">izualizace, kartografie, vzdělávání a popularizace v oblasti </w:t>
      </w:r>
      <w:proofErr w:type="spellStart"/>
      <w:r w:rsidR="002F2ECC" w:rsidRPr="00A44D7B">
        <w:rPr>
          <w:rStyle w:val="apple-converted-space"/>
          <w:shd w:val="clear" w:color="auto" w:fill="FFFFFF"/>
        </w:rPr>
        <w:t>GIScience</w:t>
      </w:r>
      <w:proofErr w:type="spellEnd"/>
      <w:r w:rsidR="002F2ECC">
        <w:rPr>
          <w:rStyle w:val="apple-converted-space"/>
          <w:shd w:val="clear" w:color="auto" w:fill="FFFFFF"/>
        </w:rPr>
        <w:t>. Z aplikačních oblastí byla nejlépe zastoupena oblast a</w:t>
      </w:r>
      <w:r w:rsidR="00A44D7B" w:rsidRPr="00A44D7B">
        <w:rPr>
          <w:rStyle w:val="apple-converted-space"/>
          <w:shd w:val="clear" w:color="auto" w:fill="FFFFFF"/>
        </w:rPr>
        <w:t>plikace geoinformačních technologií v zemědělství a lesnictví</w:t>
      </w:r>
      <w:r w:rsidR="00A44D7B">
        <w:rPr>
          <w:rStyle w:val="apple-converted-space"/>
          <w:shd w:val="clear" w:color="auto" w:fill="FFFFFF"/>
        </w:rPr>
        <w:t xml:space="preserve">, </w:t>
      </w:r>
      <w:r w:rsidR="00A44D7B" w:rsidRPr="00A44D7B">
        <w:rPr>
          <w:rStyle w:val="apple-converted-space"/>
          <w:shd w:val="clear" w:color="auto" w:fill="FFFFFF"/>
        </w:rPr>
        <w:t xml:space="preserve">meteorologii, hydrologii a ochraně </w:t>
      </w:r>
      <w:r w:rsidR="002F2ECC">
        <w:rPr>
          <w:rStyle w:val="apple-converted-space"/>
          <w:shd w:val="clear" w:color="auto" w:fill="FFFFFF"/>
        </w:rPr>
        <w:t xml:space="preserve">životního prostředí a rovněž oblast </w:t>
      </w:r>
      <w:r w:rsidR="00A44D7B" w:rsidRPr="00A44D7B">
        <w:rPr>
          <w:rStyle w:val="apple-converted-space"/>
          <w:shd w:val="clear" w:color="auto" w:fill="FFFFFF"/>
        </w:rPr>
        <w:t>dopravní plánování a modelování</w:t>
      </w:r>
      <w:r w:rsidR="002F2ECC">
        <w:rPr>
          <w:rStyle w:val="apple-converted-space"/>
          <w:shd w:val="clear" w:color="auto" w:fill="FFFFFF"/>
        </w:rPr>
        <w:t>.</w:t>
      </w:r>
      <w:r w:rsidR="00A44D7B">
        <w:rPr>
          <w:rStyle w:val="apple-converted-space"/>
          <w:shd w:val="clear" w:color="auto" w:fill="FFFFFF"/>
        </w:rPr>
        <w:t xml:space="preserve"> </w:t>
      </w:r>
      <w:r w:rsidR="00D72500">
        <w:rPr>
          <w:rStyle w:val="apple-converted-space"/>
          <w:shd w:val="clear" w:color="auto" w:fill="FFFFFF"/>
        </w:rPr>
        <w:t xml:space="preserve"> Vybrané příspěvky byly recenzovány.</w:t>
      </w:r>
    </w:p>
    <w:p w14:paraId="626484C2" w14:textId="58D804B3" w:rsidR="00410453" w:rsidRPr="00410453" w:rsidRDefault="006B1899" w:rsidP="00410453">
      <w:pPr>
        <w:jc w:val="both"/>
      </w:pPr>
      <w:r>
        <w:rPr>
          <w:rStyle w:val="apple-converted-space"/>
          <w:shd w:val="clear" w:color="auto" w:fill="FFFFFF"/>
        </w:rPr>
        <w:t>H</w:t>
      </w:r>
      <w:r w:rsidR="00410453" w:rsidRPr="00410453">
        <w:rPr>
          <w:rStyle w:val="apple-converted-space"/>
          <w:shd w:val="clear" w:color="auto" w:fill="FFFFFF"/>
        </w:rPr>
        <w:t xml:space="preserve">lavním </w:t>
      </w:r>
      <w:r>
        <w:rPr>
          <w:rStyle w:val="apple-converted-space"/>
          <w:shd w:val="clear" w:color="auto" w:fill="FFFFFF"/>
        </w:rPr>
        <w:t>cílem</w:t>
      </w:r>
      <w:r w:rsidR="00410453" w:rsidRPr="00410453">
        <w:rPr>
          <w:rStyle w:val="apple-converted-space"/>
          <w:shd w:val="clear" w:color="auto" w:fill="FFFFFF"/>
        </w:rPr>
        <w:t xml:space="preserve"> </w:t>
      </w:r>
      <w:r w:rsidR="002F2ECC">
        <w:rPr>
          <w:rStyle w:val="apple-converted-space"/>
          <w:shd w:val="clear" w:color="auto" w:fill="FFFFFF"/>
        </w:rPr>
        <w:t xml:space="preserve">paralelní </w:t>
      </w:r>
      <w:r w:rsidR="00410453" w:rsidRPr="00410453">
        <w:rPr>
          <w:rStyle w:val="apple-converted-space"/>
          <w:shd w:val="clear" w:color="auto" w:fill="FFFFFF"/>
        </w:rPr>
        <w:t xml:space="preserve">mezinárodní </w:t>
      </w:r>
      <w:r w:rsidR="00410453" w:rsidRPr="00410453">
        <w:t>konference s názvem „</w:t>
      </w:r>
      <w:proofErr w:type="spellStart"/>
      <w:r w:rsidRPr="002D1D81">
        <w:rPr>
          <w:b/>
        </w:rPr>
        <w:t>The</w:t>
      </w:r>
      <w:proofErr w:type="spellEnd"/>
      <w:r w:rsidRPr="002D1D81">
        <w:rPr>
          <w:b/>
        </w:rPr>
        <w:t xml:space="preserve"> </w:t>
      </w:r>
      <w:proofErr w:type="spellStart"/>
      <w:r w:rsidRPr="002D1D81">
        <w:rPr>
          <w:b/>
        </w:rPr>
        <w:t>Rise</w:t>
      </w:r>
      <w:proofErr w:type="spellEnd"/>
      <w:r w:rsidRPr="002D1D81">
        <w:rPr>
          <w:b/>
        </w:rPr>
        <w:t xml:space="preserve"> </w:t>
      </w:r>
      <w:proofErr w:type="spellStart"/>
      <w:r w:rsidRPr="002D1D81">
        <w:rPr>
          <w:b/>
        </w:rPr>
        <w:t>of</w:t>
      </w:r>
      <w:proofErr w:type="spellEnd"/>
      <w:r w:rsidRPr="002D1D81">
        <w:rPr>
          <w:b/>
        </w:rPr>
        <w:t xml:space="preserve"> Big </w:t>
      </w:r>
      <w:proofErr w:type="spellStart"/>
      <w:r w:rsidRPr="002D1D81">
        <w:rPr>
          <w:b/>
        </w:rPr>
        <w:t>Spatial</w:t>
      </w:r>
      <w:proofErr w:type="spellEnd"/>
      <w:r w:rsidRPr="002D1D81">
        <w:rPr>
          <w:b/>
        </w:rPr>
        <w:t xml:space="preserve"> Data</w:t>
      </w:r>
      <w:r>
        <w:t xml:space="preserve">“ </w:t>
      </w:r>
      <w:r w:rsidR="00410453" w:rsidRPr="00410453">
        <w:t xml:space="preserve">bylo prezentovat a diskutovat nové metody a výzvy </w:t>
      </w:r>
      <w:proofErr w:type="spellStart"/>
      <w:r w:rsidR="00410453" w:rsidRPr="00410453">
        <w:t>geoinformatiky</w:t>
      </w:r>
      <w:proofErr w:type="spellEnd"/>
      <w:r>
        <w:t xml:space="preserve"> při zpracování a analýze </w:t>
      </w:r>
      <w:r w:rsidR="00335F99">
        <w:t>„</w:t>
      </w:r>
      <w:r w:rsidR="002D1D81">
        <w:t>v</w:t>
      </w:r>
      <w:r w:rsidR="00335F99">
        <w:t>elkých prostorových dat“</w:t>
      </w:r>
      <w:r w:rsidR="00A44D7B">
        <w:t xml:space="preserve"> charakterizovaných </w:t>
      </w:r>
      <w:r w:rsidR="002D1D81">
        <w:t>výjimečnou</w:t>
      </w:r>
      <w:r w:rsidR="00A44D7B">
        <w:t xml:space="preserve"> velikostí, variabilitou a rychlostí</w:t>
      </w:r>
      <w:r w:rsidR="002D1D81">
        <w:t xml:space="preserve"> vzniku</w:t>
      </w:r>
      <w:r>
        <w:t>. Veškeré</w:t>
      </w:r>
      <w:r w:rsidR="00410453" w:rsidRPr="00410453">
        <w:t xml:space="preserve"> </w:t>
      </w:r>
      <w:r w:rsidR="00335F99">
        <w:t xml:space="preserve">zaslané </w:t>
      </w:r>
      <w:r w:rsidR="00410453" w:rsidRPr="00410453">
        <w:t xml:space="preserve">příspěvky </w:t>
      </w:r>
      <w:r w:rsidR="00335F99">
        <w:t xml:space="preserve">byly recenzovány dvěma recenzenty z řad programového výboru a dalších odborníků </w:t>
      </w:r>
      <w:r w:rsidR="00410453" w:rsidRPr="00410453">
        <w:t xml:space="preserve">a </w:t>
      </w:r>
      <w:r w:rsidR="00335F99">
        <w:t>35 % příspě</w:t>
      </w:r>
      <w:r w:rsidR="00D72500">
        <w:t>v</w:t>
      </w:r>
      <w:r w:rsidR="00335F99">
        <w:t xml:space="preserve">ků nakonec </w:t>
      </w:r>
      <w:r w:rsidR="00410453" w:rsidRPr="00410453">
        <w:t>byl</w:t>
      </w:r>
      <w:r w:rsidR="00335F99">
        <w:t>o</w:t>
      </w:r>
      <w:r w:rsidR="00410453" w:rsidRPr="00410453">
        <w:t xml:space="preserve"> </w:t>
      </w:r>
      <w:r w:rsidR="00335F99">
        <w:t>odmítnuto.</w:t>
      </w:r>
    </w:p>
    <w:p w14:paraId="5BE9E7E6" w14:textId="77777777" w:rsidR="00D72500" w:rsidRDefault="00410453" w:rsidP="00410453">
      <w:pPr>
        <w:jc w:val="both"/>
      </w:pPr>
      <w:r w:rsidRPr="00410453">
        <w:t>Záštitu nad sympoziem GIS Ostrava 201</w:t>
      </w:r>
      <w:r w:rsidR="006B1899">
        <w:t>6</w:t>
      </w:r>
      <w:r w:rsidRPr="00410453">
        <w:t xml:space="preserve"> </w:t>
      </w:r>
      <w:r w:rsidR="00335F99">
        <w:t>převzali</w:t>
      </w:r>
      <w:r w:rsidRPr="00410453">
        <w:t xml:space="preserve"> </w:t>
      </w:r>
      <w:proofErr w:type="spellStart"/>
      <w:r w:rsidRPr="00410453">
        <w:t>European</w:t>
      </w:r>
      <w:proofErr w:type="spellEnd"/>
      <w:r w:rsidRPr="00410453">
        <w:t xml:space="preserve"> </w:t>
      </w:r>
      <w:proofErr w:type="spellStart"/>
      <w:r w:rsidRPr="00410453">
        <w:t>Spatial</w:t>
      </w:r>
      <w:proofErr w:type="spellEnd"/>
      <w:r w:rsidRPr="00410453">
        <w:t xml:space="preserve"> Data </w:t>
      </w:r>
      <w:proofErr w:type="spellStart"/>
      <w:r w:rsidRPr="00410453">
        <w:t>Research</w:t>
      </w:r>
      <w:proofErr w:type="spellEnd"/>
      <w:r w:rsidRPr="00410453">
        <w:t xml:space="preserve"> </w:t>
      </w:r>
      <w:proofErr w:type="spellStart"/>
      <w:r w:rsidRPr="00410453">
        <w:t>Organisation</w:t>
      </w:r>
      <w:proofErr w:type="spellEnd"/>
      <w:r w:rsidRPr="00410453">
        <w:t xml:space="preserve"> (</w:t>
      </w:r>
      <w:proofErr w:type="spellStart"/>
      <w:r w:rsidRPr="00410453">
        <w:t>EuroSDR</w:t>
      </w:r>
      <w:proofErr w:type="spellEnd"/>
      <w:r w:rsidRPr="00410453">
        <w:t xml:space="preserve">), </w:t>
      </w:r>
      <w:r w:rsidR="00401900" w:rsidRPr="00401900">
        <w:t xml:space="preserve">International Society </w:t>
      </w:r>
      <w:proofErr w:type="spellStart"/>
      <w:r w:rsidR="00401900" w:rsidRPr="00401900">
        <w:t>for</w:t>
      </w:r>
      <w:proofErr w:type="spellEnd"/>
      <w:r w:rsidR="00401900" w:rsidRPr="00401900">
        <w:t xml:space="preserve"> </w:t>
      </w:r>
      <w:proofErr w:type="spellStart"/>
      <w:r w:rsidR="00401900" w:rsidRPr="00401900">
        <w:t>Photogrammetry</w:t>
      </w:r>
      <w:proofErr w:type="spellEnd"/>
      <w:r w:rsidR="00401900" w:rsidRPr="00401900">
        <w:t xml:space="preserve"> and </w:t>
      </w:r>
      <w:proofErr w:type="spellStart"/>
      <w:r w:rsidR="00401900" w:rsidRPr="00401900">
        <w:t>Remote</w:t>
      </w:r>
      <w:proofErr w:type="spellEnd"/>
      <w:r w:rsidR="00401900" w:rsidRPr="00401900">
        <w:t xml:space="preserve"> </w:t>
      </w:r>
      <w:proofErr w:type="spellStart"/>
      <w:r w:rsidR="00401900" w:rsidRPr="00401900">
        <w:t>Sensing</w:t>
      </w:r>
      <w:proofErr w:type="spellEnd"/>
      <w:r w:rsidR="00401900">
        <w:t xml:space="preserve"> (ISPRS), </w:t>
      </w:r>
      <w:proofErr w:type="spellStart"/>
      <w:r w:rsidR="00401900" w:rsidRPr="00401900">
        <w:t>European</w:t>
      </w:r>
      <w:proofErr w:type="spellEnd"/>
      <w:r w:rsidR="00401900" w:rsidRPr="00401900">
        <w:t xml:space="preserve"> </w:t>
      </w:r>
      <w:proofErr w:type="spellStart"/>
      <w:r w:rsidR="00401900" w:rsidRPr="00401900">
        <w:t>Association</w:t>
      </w:r>
      <w:proofErr w:type="spellEnd"/>
      <w:r w:rsidR="00401900" w:rsidRPr="00401900">
        <w:t xml:space="preserve"> </w:t>
      </w:r>
      <w:proofErr w:type="spellStart"/>
      <w:r w:rsidR="00401900" w:rsidRPr="00401900">
        <w:t>of</w:t>
      </w:r>
      <w:proofErr w:type="spellEnd"/>
      <w:r w:rsidR="00401900" w:rsidRPr="00401900">
        <w:t xml:space="preserve"> </w:t>
      </w:r>
      <w:proofErr w:type="spellStart"/>
      <w:r w:rsidR="00401900" w:rsidRPr="00401900">
        <w:t>Geographers</w:t>
      </w:r>
      <w:proofErr w:type="spellEnd"/>
      <w:r w:rsidR="00401900">
        <w:t xml:space="preserve"> (EUROGEO)</w:t>
      </w:r>
      <w:r w:rsidRPr="00410453">
        <w:t xml:space="preserve">, Česká asociace pro geoinformace (CAGI), Slovenská </w:t>
      </w:r>
      <w:proofErr w:type="spellStart"/>
      <w:r w:rsidRPr="00410453">
        <w:t>asociácia</w:t>
      </w:r>
      <w:proofErr w:type="spellEnd"/>
      <w:r w:rsidRPr="00410453">
        <w:t xml:space="preserve"> </w:t>
      </w:r>
      <w:proofErr w:type="spellStart"/>
      <w:r w:rsidRPr="00410453">
        <w:t>pre</w:t>
      </w:r>
      <w:proofErr w:type="spellEnd"/>
      <w:r w:rsidRPr="00410453">
        <w:t xml:space="preserve"> </w:t>
      </w:r>
      <w:proofErr w:type="spellStart"/>
      <w:r w:rsidRPr="00410453">
        <w:t>geoinformatiku</w:t>
      </w:r>
      <w:proofErr w:type="spellEnd"/>
      <w:r w:rsidRPr="00410453">
        <w:t xml:space="preserve"> (SAGI),</w:t>
      </w:r>
      <w:r w:rsidR="00401900">
        <w:t xml:space="preserve"> Česká geografická</w:t>
      </w:r>
      <w:r w:rsidR="00401900" w:rsidRPr="00401900">
        <w:t xml:space="preserve"> společnost</w:t>
      </w:r>
      <w:r w:rsidR="008C609C">
        <w:t xml:space="preserve"> (ČGS),</w:t>
      </w:r>
      <w:r w:rsidRPr="00410453">
        <w:t xml:space="preserve"> hejtman Moravskoslezského kraje Miroslav Novák, primátor statutárního města Ostrava </w:t>
      </w:r>
      <w:r w:rsidR="00335F99">
        <w:t>Ing. Tomáš Macura</w:t>
      </w:r>
      <w:r w:rsidR="008C609C" w:rsidRPr="008C609C">
        <w:t>, MBA</w:t>
      </w:r>
      <w:r w:rsidR="008C609C">
        <w:t xml:space="preserve"> </w:t>
      </w:r>
      <w:r w:rsidRPr="00410453">
        <w:t xml:space="preserve">a rektor VŠB-TU Ostrava Prof. Ing. Ivo Vondrák, CSc. </w:t>
      </w:r>
    </w:p>
    <w:p w14:paraId="38803274" w14:textId="0E7B0AF7" w:rsidR="00D72500" w:rsidRDefault="00D72500" w:rsidP="00410453">
      <w:pPr>
        <w:jc w:val="both"/>
      </w:pPr>
      <w:r>
        <w:t>Úvodní den sympozia se konaly semináře</w:t>
      </w:r>
      <w:r w:rsidRPr="00D72500">
        <w:t xml:space="preserve"> Urban </w:t>
      </w:r>
      <w:proofErr w:type="spellStart"/>
      <w:r w:rsidRPr="00D72500">
        <w:t>Planner</w:t>
      </w:r>
      <w:proofErr w:type="spellEnd"/>
      <w:r>
        <w:t xml:space="preserve"> (vedl Dr. J.</w:t>
      </w:r>
      <w:r w:rsidR="000B4BA2">
        <w:t xml:space="preserve"> </w:t>
      </w:r>
      <w:r>
        <w:t>Burian</w:t>
      </w:r>
      <w:r w:rsidRPr="00D72500">
        <w:t xml:space="preserve"> </w:t>
      </w:r>
      <w:r>
        <w:t>z </w:t>
      </w:r>
      <w:r w:rsidRPr="00D72500">
        <w:t>UP</w:t>
      </w:r>
      <w:r>
        <w:t xml:space="preserve"> Olomouc), </w:t>
      </w:r>
      <w:r w:rsidRPr="00D72500">
        <w:t xml:space="preserve">Web </w:t>
      </w:r>
      <w:proofErr w:type="spellStart"/>
      <w:r w:rsidRPr="00D72500">
        <w:t>Processing</w:t>
      </w:r>
      <w:proofErr w:type="spellEnd"/>
      <w:r w:rsidRPr="00D72500">
        <w:t xml:space="preserve"> </w:t>
      </w:r>
      <w:proofErr w:type="spellStart"/>
      <w:r w:rsidRPr="00D72500">
        <w:t>Service</w:t>
      </w:r>
      <w:proofErr w:type="spellEnd"/>
      <w:r w:rsidRPr="00D72500">
        <w:t xml:space="preserve"> </w:t>
      </w:r>
      <w:proofErr w:type="spellStart"/>
      <w:r w:rsidRPr="00D72500">
        <w:t>with</w:t>
      </w:r>
      <w:proofErr w:type="spellEnd"/>
      <w:r w:rsidRPr="00D72500">
        <w:t xml:space="preserve"> </w:t>
      </w:r>
      <w:proofErr w:type="spellStart"/>
      <w:r w:rsidRPr="00D72500">
        <w:t>GeoServer</w:t>
      </w:r>
      <w:proofErr w:type="spellEnd"/>
      <w:r w:rsidRPr="00D72500">
        <w:t xml:space="preserve"> </w:t>
      </w:r>
      <w:r>
        <w:t xml:space="preserve">(vedl Dr. </w:t>
      </w:r>
      <w:r w:rsidRPr="00D72500">
        <w:t>J</w:t>
      </w:r>
      <w:r w:rsidR="000B4BA2">
        <w:t>.</w:t>
      </w:r>
      <w:r w:rsidRPr="00D72500">
        <w:t xml:space="preserve"> Růžička</w:t>
      </w:r>
      <w:r>
        <w:t xml:space="preserve"> VŠB-TU Ostrava) a </w:t>
      </w:r>
      <w:r w:rsidRPr="00D72500">
        <w:t>Geokódování adres</w:t>
      </w:r>
      <w:r>
        <w:t xml:space="preserve"> (vedl </w:t>
      </w:r>
      <w:proofErr w:type="gramStart"/>
      <w:r>
        <w:t xml:space="preserve">Ing. </w:t>
      </w:r>
      <w:r w:rsidRPr="00D72500">
        <w:t xml:space="preserve"> D</w:t>
      </w:r>
      <w:r>
        <w:t>.</w:t>
      </w:r>
      <w:proofErr w:type="gramEnd"/>
      <w:r w:rsidRPr="00D72500">
        <w:t xml:space="preserve"> Kocich </w:t>
      </w:r>
      <w:r>
        <w:t xml:space="preserve">VŠB-TU Ostrava) a rovněž exkurze do </w:t>
      </w:r>
      <w:r w:rsidRPr="00D72500">
        <w:t>Národní</w:t>
      </w:r>
      <w:r>
        <w:t>ho</w:t>
      </w:r>
      <w:r w:rsidRPr="00D72500">
        <w:t xml:space="preserve"> superpočítačové</w:t>
      </w:r>
      <w:r>
        <w:t>ho</w:t>
      </w:r>
      <w:r w:rsidRPr="00D72500">
        <w:t xml:space="preserve"> centr</w:t>
      </w:r>
      <w:r>
        <w:t xml:space="preserve">a. </w:t>
      </w:r>
    </w:p>
    <w:p w14:paraId="4545E02A" w14:textId="4CA742AE" w:rsidR="00410453" w:rsidRPr="00410453" w:rsidRDefault="00410453" w:rsidP="00410453">
      <w:pPr>
        <w:jc w:val="both"/>
      </w:pPr>
      <w:r w:rsidRPr="00410453">
        <w:lastRenderedPageBreak/>
        <w:t xml:space="preserve">V průběhu slavnostního zahájení </w:t>
      </w:r>
      <w:r w:rsidR="00D72500">
        <w:t xml:space="preserve">sympozia </w:t>
      </w:r>
      <w:r w:rsidRPr="00410453">
        <w:t xml:space="preserve">přivítal za organizátory všechny účastníky </w:t>
      </w:r>
      <w:r w:rsidR="008C609C">
        <w:t>vedoucí pořádajícího institutu Ing. Igor Ivan, Ph.D.</w:t>
      </w:r>
      <w:r w:rsidRPr="00410453">
        <w:t xml:space="preserve"> a rektor prof. Ing. Ivo Vondrák, CSc. Poté již následovaly příspěvky klíčových řečníků. </w:t>
      </w:r>
    </w:p>
    <w:p w14:paraId="24B5955C" w14:textId="498F68E8" w:rsidR="00410453" w:rsidRPr="00410453" w:rsidRDefault="00410453" w:rsidP="00410453">
      <w:pPr>
        <w:jc w:val="both"/>
      </w:pPr>
      <w:r w:rsidRPr="00410453">
        <w:t xml:space="preserve">Jako první vystoupil prof. </w:t>
      </w:r>
      <w:r w:rsidR="000F7E42">
        <w:t xml:space="preserve">Martin </w:t>
      </w:r>
      <w:proofErr w:type="spellStart"/>
      <w:r w:rsidR="000F7E42">
        <w:t>Raubal</w:t>
      </w:r>
      <w:proofErr w:type="spellEnd"/>
      <w:r w:rsidRPr="00410453">
        <w:t xml:space="preserve"> </w:t>
      </w:r>
      <w:r w:rsidR="00335F99">
        <w:t xml:space="preserve">z ETH </w:t>
      </w:r>
      <w:proofErr w:type="spellStart"/>
      <w:r w:rsidR="00335F99">
        <w:t>Zü</w:t>
      </w:r>
      <w:r w:rsidR="000F7E42" w:rsidRPr="000F7E42">
        <w:t>rich</w:t>
      </w:r>
      <w:proofErr w:type="spellEnd"/>
      <w:r w:rsidR="000F7E42">
        <w:t xml:space="preserve"> se svou prezentací</w:t>
      </w:r>
      <w:r w:rsidRPr="00410453">
        <w:t xml:space="preserve"> s názvem „</w:t>
      </w:r>
      <w:proofErr w:type="spellStart"/>
      <w:r w:rsidR="000F7E42" w:rsidRPr="000F7E42">
        <w:t>Investigating</w:t>
      </w:r>
      <w:proofErr w:type="spellEnd"/>
      <w:r w:rsidR="000F7E42" w:rsidRPr="000F7E42">
        <w:t xml:space="preserve"> </w:t>
      </w:r>
      <w:proofErr w:type="spellStart"/>
      <w:r w:rsidR="000F7E42" w:rsidRPr="000F7E42">
        <w:t>Human</w:t>
      </w:r>
      <w:proofErr w:type="spellEnd"/>
      <w:r w:rsidR="000F7E42" w:rsidRPr="000F7E42">
        <w:t xml:space="preserve"> </w:t>
      </w:r>
      <w:proofErr w:type="spellStart"/>
      <w:r w:rsidR="000F7E42" w:rsidRPr="000F7E42">
        <w:t>Behavior</w:t>
      </w:r>
      <w:proofErr w:type="spellEnd"/>
      <w:r w:rsidR="000F7E42" w:rsidRPr="000F7E42">
        <w:t xml:space="preserve"> </w:t>
      </w:r>
      <w:proofErr w:type="spellStart"/>
      <w:r w:rsidR="000F7E42" w:rsidRPr="000F7E42">
        <w:t>Through</w:t>
      </w:r>
      <w:proofErr w:type="spellEnd"/>
      <w:r w:rsidR="000F7E42" w:rsidRPr="000F7E42">
        <w:t xml:space="preserve"> Big </w:t>
      </w:r>
      <w:proofErr w:type="spellStart"/>
      <w:r w:rsidR="000F7E42" w:rsidRPr="000F7E42">
        <w:t>Spatial</w:t>
      </w:r>
      <w:proofErr w:type="spellEnd"/>
      <w:r w:rsidR="000F7E42" w:rsidRPr="000F7E42">
        <w:t xml:space="preserve"> Data</w:t>
      </w:r>
      <w:r w:rsidRPr="00410453">
        <w:t>“. Následně vystoupil prof</w:t>
      </w:r>
      <w:r w:rsidR="000F7E42">
        <w:t xml:space="preserve">. Alex </w:t>
      </w:r>
      <w:proofErr w:type="spellStart"/>
      <w:r w:rsidR="000F7E42">
        <w:t>Singleton</w:t>
      </w:r>
      <w:proofErr w:type="spellEnd"/>
      <w:r w:rsidRPr="00410453">
        <w:t xml:space="preserve"> z</w:t>
      </w:r>
      <w:r w:rsidR="000F7E42">
        <w:t> Univerzity Liverpool</w:t>
      </w:r>
      <w:r w:rsidRPr="00410453">
        <w:t xml:space="preserve"> se svou prezentací s názvem „</w:t>
      </w:r>
      <w:proofErr w:type="spellStart"/>
      <w:r w:rsidR="000F7E42" w:rsidRPr="000F7E42">
        <w:t>Teaching</w:t>
      </w:r>
      <w:proofErr w:type="spellEnd"/>
      <w:r w:rsidR="000F7E42" w:rsidRPr="000F7E42">
        <w:t xml:space="preserve"> to </w:t>
      </w:r>
      <w:proofErr w:type="spellStart"/>
      <w:r w:rsidR="000F7E42" w:rsidRPr="000F7E42">
        <w:t>the</w:t>
      </w:r>
      <w:proofErr w:type="spellEnd"/>
      <w:r w:rsidR="000F7E42" w:rsidRPr="000F7E42">
        <w:t xml:space="preserve"> </w:t>
      </w:r>
      <w:proofErr w:type="spellStart"/>
      <w:r w:rsidR="000F7E42" w:rsidRPr="000F7E42">
        <w:t>Converted</w:t>
      </w:r>
      <w:proofErr w:type="spellEnd"/>
      <w:r w:rsidR="000F7E42" w:rsidRPr="000F7E42">
        <w:t xml:space="preserve">: </w:t>
      </w:r>
      <w:proofErr w:type="spellStart"/>
      <w:r w:rsidR="000F7E42" w:rsidRPr="000F7E42">
        <w:t>From</w:t>
      </w:r>
      <w:proofErr w:type="spellEnd"/>
      <w:r w:rsidR="000F7E42" w:rsidRPr="000F7E42">
        <w:t xml:space="preserve"> GIS to </w:t>
      </w:r>
      <w:proofErr w:type="spellStart"/>
      <w:r w:rsidR="000F7E42" w:rsidRPr="000F7E42">
        <w:t>Geographic</w:t>
      </w:r>
      <w:proofErr w:type="spellEnd"/>
      <w:r w:rsidR="000F7E42" w:rsidRPr="000F7E42">
        <w:t xml:space="preserve"> Data Science</w:t>
      </w:r>
      <w:r w:rsidR="000F7E42">
        <w:t xml:space="preserve">“. </w:t>
      </w:r>
      <w:r w:rsidRPr="00410453">
        <w:t>Sekci klíčových příspěvků zakončil</w:t>
      </w:r>
      <w:r w:rsidR="000F7E42">
        <w:t xml:space="preserve">i manželé </w:t>
      </w:r>
      <w:proofErr w:type="spellStart"/>
      <w:r w:rsidR="000F7E42" w:rsidRPr="000F7E42">
        <w:t>Gennady</w:t>
      </w:r>
      <w:proofErr w:type="spellEnd"/>
      <w:r w:rsidR="000F7E42">
        <w:t xml:space="preserve"> a Natalia </w:t>
      </w:r>
      <w:r w:rsidR="000F7E42" w:rsidRPr="000F7E42">
        <w:t xml:space="preserve"> </w:t>
      </w:r>
      <w:proofErr w:type="spellStart"/>
      <w:r w:rsidR="000F7E42" w:rsidRPr="000F7E42">
        <w:t>Andrienko</w:t>
      </w:r>
      <w:r w:rsidR="000F7E42">
        <w:t>vi</w:t>
      </w:r>
      <w:proofErr w:type="spellEnd"/>
      <w:r w:rsidRPr="00410453">
        <w:t xml:space="preserve"> </w:t>
      </w:r>
      <w:r w:rsidR="000F7E42">
        <w:t xml:space="preserve">z </w:t>
      </w:r>
      <w:proofErr w:type="spellStart"/>
      <w:r w:rsidR="000F7E42" w:rsidRPr="000F7E42">
        <w:t>Fraunhofer</w:t>
      </w:r>
      <w:proofErr w:type="spellEnd"/>
      <w:r w:rsidR="000F7E42" w:rsidRPr="000F7E42">
        <w:t xml:space="preserve"> Institute </w:t>
      </w:r>
      <w:proofErr w:type="spellStart"/>
      <w:r w:rsidR="000F7E42" w:rsidRPr="000F7E42">
        <w:t>for</w:t>
      </w:r>
      <w:proofErr w:type="spellEnd"/>
      <w:r w:rsidR="000F7E42" w:rsidRPr="000F7E42">
        <w:t xml:space="preserve"> </w:t>
      </w:r>
      <w:proofErr w:type="spellStart"/>
      <w:r w:rsidR="000F7E42" w:rsidRPr="000F7E42">
        <w:t>Intelligent</w:t>
      </w:r>
      <w:proofErr w:type="spellEnd"/>
      <w:r w:rsidR="000F7E42" w:rsidRPr="000F7E42">
        <w:t xml:space="preserve"> </w:t>
      </w:r>
      <w:proofErr w:type="spellStart"/>
      <w:r w:rsidR="000F7E42" w:rsidRPr="000F7E42">
        <w:t>Analysis</w:t>
      </w:r>
      <w:proofErr w:type="spellEnd"/>
      <w:r w:rsidR="000F7E42" w:rsidRPr="000F7E42">
        <w:t xml:space="preserve"> and </w:t>
      </w:r>
      <w:proofErr w:type="spellStart"/>
      <w:r w:rsidR="000F7E42" w:rsidRPr="000F7E42">
        <w:t>Information</w:t>
      </w:r>
      <w:proofErr w:type="spellEnd"/>
      <w:r w:rsidR="000F7E42" w:rsidRPr="000F7E42">
        <w:t xml:space="preserve"> Systems</w:t>
      </w:r>
      <w:r w:rsidR="000F7E42">
        <w:t xml:space="preserve"> s prezentací na téma „</w:t>
      </w:r>
      <w:proofErr w:type="spellStart"/>
      <w:r w:rsidR="000F7E42" w:rsidRPr="000F7E42">
        <w:t>Space</w:t>
      </w:r>
      <w:proofErr w:type="spellEnd"/>
      <w:r w:rsidR="000F7E42" w:rsidRPr="000F7E42">
        <w:t xml:space="preserve">, </w:t>
      </w:r>
      <w:proofErr w:type="spellStart"/>
      <w:r w:rsidR="000F7E42" w:rsidRPr="000F7E42">
        <w:t>Time</w:t>
      </w:r>
      <w:proofErr w:type="spellEnd"/>
      <w:r w:rsidR="000F7E42" w:rsidRPr="000F7E42">
        <w:t xml:space="preserve"> and </w:t>
      </w:r>
      <w:proofErr w:type="spellStart"/>
      <w:r w:rsidR="000F7E42" w:rsidRPr="000F7E42">
        <w:t>Visual</w:t>
      </w:r>
      <w:proofErr w:type="spellEnd"/>
      <w:r w:rsidR="000F7E42" w:rsidRPr="000F7E42">
        <w:t xml:space="preserve"> </w:t>
      </w:r>
      <w:proofErr w:type="spellStart"/>
      <w:r w:rsidR="000F7E42" w:rsidRPr="000F7E42">
        <w:t>Analytics</w:t>
      </w:r>
      <w:proofErr w:type="spellEnd"/>
      <w:r w:rsidR="000F7E42">
        <w:t>“.</w:t>
      </w:r>
    </w:p>
    <w:p w14:paraId="652FA5B0" w14:textId="0B2816F4" w:rsidR="00410453" w:rsidRPr="00410453" w:rsidRDefault="00410453" w:rsidP="00410453">
      <w:pPr>
        <w:jc w:val="both"/>
      </w:pPr>
      <w:r w:rsidRPr="00410453">
        <w:t xml:space="preserve">Po této části se již sympozium rozdělilo na dvě paralelní konference. </w:t>
      </w:r>
      <w:r w:rsidR="002F2ECC">
        <w:t>Konference „</w:t>
      </w:r>
      <w:proofErr w:type="spellStart"/>
      <w:r w:rsidR="002F2ECC" w:rsidRPr="00410453">
        <w:t>Geoinformatika</w:t>
      </w:r>
      <w:proofErr w:type="spellEnd"/>
      <w:r w:rsidR="002F2ECC" w:rsidRPr="00410453">
        <w:t xml:space="preserve"> </w:t>
      </w:r>
      <w:r w:rsidR="002F2ECC">
        <w:t>pro společnost“</w:t>
      </w:r>
      <w:r w:rsidR="002F2ECC" w:rsidRPr="00410453">
        <w:t xml:space="preserve"> </w:t>
      </w:r>
      <w:r w:rsidR="002F2ECC">
        <w:t xml:space="preserve">probíhala </w:t>
      </w:r>
      <w:r w:rsidRPr="00410453">
        <w:t>sekce</w:t>
      </w:r>
      <w:r w:rsidR="002F2ECC">
        <w:t>mi</w:t>
      </w:r>
      <w:r w:rsidRPr="00410453">
        <w:t xml:space="preserve"> </w:t>
      </w:r>
      <w:r w:rsidR="007C2837">
        <w:t xml:space="preserve">pro </w:t>
      </w:r>
      <w:r w:rsidRPr="00410453">
        <w:t xml:space="preserve">výše </w:t>
      </w:r>
      <w:r w:rsidR="000B4BA2">
        <w:t>zmíněnou</w:t>
      </w:r>
      <w:r w:rsidRPr="00410453">
        <w:t xml:space="preserve"> </w:t>
      </w:r>
      <w:proofErr w:type="spellStart"/>
      <w:r w:rsidRPr="00410453">
        <w:t>GeoInfostrategii</w:t>
      </w:r>
      <w:proofErr w:type="spellEnd"/>
      <w:r w:rsidR="00235D1E">
        <w:t xml:space="preserve"> a </w:t>
      </w:r>
      <w:proofErr w:type="spellStart"/>
      <w:r w:rsidR="00235D1E">
        <w:t>Geoinformati</w:t>
      </w:r>
      <w:r w:rsidR="007C2837">
        <w:t>ku</w:t>
      </w:r>
      <w:proofErr w:type="spellEnd"/>
      <w:r w:rsidR="00235D1E">
        <w:t xml:space="preserve"> ve veřejné správě</w:t>
      </w:r>
      <w:r w:rsidRPr="00410453">
        <w:t xml:space="preserve">. V rámci anglické konference byly předneseny příspěvky z oblastí </w:t>
      </w:r>
      <w:r w:rsidR="00335F99">
        <w:t xml:space="preserve">vizualizace </w:t>
      </w:r>
      <w:r w:rsidR="00E745F5" w:rsidRPr="00E745F5">
        <w:t>Big Data</w:t>
      </w:r>
      <w:r w:rsidR="00E745F5">
        <w:t xml:space="preserve"> a časoprostorových analýz</w:t>
      </w:r>
      <w:r w:rsidRPr="00410453">
        <w:t xml:space="preserve">. </w:t>
      </w:r>
      <w:r w:rsidR="00E745F5">
        <w:t>První de</w:t>
      </w:r>
      <w:r w:rsidR="00335F99">
        <w:t>n</w:t>
      </w:r>
      <w:r w:rsidRPr="00410453">
        <w:t xml:space="preserve"> byl</w:t>
      </w:r>
      <w:r w:rsidR="00E745F5">
        <w:t xml:space="preserve"> ukončen slavnostním přípitkem spojeným s  občerstvením.</w:t>
      </w:r>
    </w:p>
    <w:p w14:paraId="6FF444C6" w14:textId="548A3DED" w:rsidR="00410453" w:rsidRPr="00410453" w:rsidRDefault="00410453" w:rsidP="00410453">
      <w:pPr>
        <w:jc w:val="both"/>
      </w:pPr>
      <w:r w:rsidRPr="00410453">
        <w:t xml:space="preserve">Druhý den byl celý vyplněn přednáškami, které probíhaly v paralelních sekcích. Dopolední sekce konference </w:t>
      </w:r>
      <w:proofErr w:type="spellStart"/>
      <w:r w:rsidR="007C2837" w:rsidRPr="00410453">
        <w:t>Geoinformatika</w:t>
      </w:r>
      <w:proofErr w:type="spellEnd"/>
      <w:r w:rsidR="007C2837" w:rsidRPr="00410453">
        <w:t xml:space="preserve"> </w:t>
      </w:r>
      <w:r w:rsidR="007C2837">
        <w:t>pro společnost</w:t>
      </w:r>
      <w:r w:rsidR="007C2837" w:rsidRPr="00410453">
        <w:t xml:space="preserve"> </w:t>
      </w:r>
      <w:r w:rsidRPr="00410453">
        <w:t>se zaměřila na dopravní témata</w:t>
      </w:r>
      <w:r w:rsidR="00235D1E">
        <w:t>,</w:t>
      </w:r>
      <w:r w:rsidR="007C2837">
        <w:t xml:space="preserve"> a</w:t>
      </w:r>
      <w:r w:rsidR="007C2837" w:rsidRPr="007C2837">
        <w:t>plikace geoinformačních technologií v meteorologii, hydrologii a ochraně ŽP</w:t>
      </w:r>
      <w:r w:rsidR="007C2837">
        <w:t xml:space="preserve">, aplikace </w:t>
      </w:r>
      <w:r w:rsidR="007C2837" w:rsidRPr="007C2837">
        <w:t xml:space="preserve">pro sociální </w:t>
      </w:r>
      <w:r w:rsidR="007C2837">
        <w:t xml:space="preserve">a humánní </w:t>
      </w:r>
      <w:r w:rsidR="007C2837" w:rsidRPr="007C2837">
        <w:t xml:space="preserve">geografii a </w:t>
      </w:r>
      <w:proofErr w:type="spellStart"/>
      <w:r w:rsidR="007C2837" w:rsidRPr="007C2837">
        <w:t>regionalistiku</w:t>
      </w:r>
      <w:proofErr w:type="spellEnd"/>
      <w:r w:rsidR="007C2837">
        <w:t xml:space="preserve"> a</w:t>
      </w:r>
      <w:r w:rsidR="007C2837" w:rsidRPr="007C2837">
        <w:t xml:space="preserve"> </w:t>
      </w:r>
      <w:r w:rsidR="007C2837">
        <w:t>na implementaci INSPIRE.</w:t>
      </w:r>
      <w:r w:rsidRPr="00410453">
        <w:t xml:space="preserve"> Během odpoledne pak byly příspě</w:t>
      </w:r>
      <w:r w:rsidR="00235D1E">
        <w:t xml:space="preserve">vky zaměřeny </w:t>
      </w:r>
      <w:r w:rsidR="007C2837">
        <w:t>jak na t</w:t>
      </w:r>
      <w:r w:rsidR="007C2837" w:rsidRPr="007C2837">
        <w:t>rendy, vývoj</w:t>
      </w:r>
      <w:r w:rsidR="007C2837">
        <w:t xml:space="preserve">, </w:t>
      </w:r>
      <w:r w:rsidR="007C2837" w:rsidRPr="007C2837">
        <w:t>komunitní spoluprác</w:t>
      </w:r>
      <w:r w:rsidR="007C2837">
        <w:t>i, v</w:t>
      </w:r>
      <w:r w:rsidR="007C2837" w:rsidRPr="007C2837">
        <w:t>izualizac</w:t>
      </w:r>
      <w:r w:rsidR="007C2837">
        <w:t>i</w:t>
      </w:r>
      <w:r w:rsidR="007C2837" w:rsidRPr="007C2837">
        <w:t>, kartografi</w:t>
      </w:r>
      <w:r w:rsidR="007C2837">
        <w:t>i</w:t>
      </w:r>
      <w:r w:rsidR="007C2837" w:rsidRPr="007C2837">
        <w:t xml:space="preserve">, vzdělávání a popularizace </w:t>
      </w:r>
      <w:r w:rsidR="007C2837">
        <w:t xml:space="preserve">tak na </w:t>
      </w:r>
      <w:r w:rsidRPr="00410453">
        <w:t>aplika</w:t>
      </w:r>
      <w:r w:rsidR="00235D1E">
        <w:t>ce GIT v zemědělství a lesnictví</w:t>
      </w:r>
      <w:r w:rsidRPr="00410453">
        <w:t xml:space="preserve">. Úterý v anglické konferenci bylo vyplněno </w:t>
      </w:r>
      <w:r w:rsidR="00235D1E">
        <w:t xml:space="preserve">pěti sekcemi. Dopoledne byly dvě sekce věnovány </w:t>
      </w:r>
      <w:proofErr w:type="spellStart"/>
      <w:r w:rsidR="00335F99">
        <w:t>g</w:t>
      </w:r>
      <w:r w:rsidR="00235D1E">
        <w:t>eosenzorům</w:t>
      </w:r>
      <w:proofErr w:type="spellEnd"/>
      <w:r w:rsidR="00335F99">
        <w:t xml:space="preserve">, tedy hlavně problematice </w:t>
      </w:r>
      <w:proofErr w:type="spellStart"/>
      <w:r w:rsidR="00335F99">
        <w:t>LIDARu</w:t>
      </w:r>
      <w:proofErr w:type="spellEnd"/>
      <w:r w:rsidR="00235D1E">
        <w:t xml:space="preserve">. Odpolední bloky </w:t>
      </w:r>
      <w:r w:rsidR="00FF02C4">
        <w:t xml:space="preserve">se </w:t>
      </w:r>
      <w:r w:rsidR="00335F99">
        <w:t xml:space="preserve">pak </w:t>
      </w:r>
      <w:r w:rsidR="00FF02C4">
        <w:t xml:space="preserve">věnovaly tématům </w:t>
      </w:r>
      <w:r w:rsidR="00FF02C4" w:rsidRPr="00FF02C4">
        <w:t xml:space="preserve">Open </w:t>
      </w:r>
      <w:proofErr w:type="spellStart"/>
      <w:r w:rsidR="00FF02C4" w:rsidRPr="00FF02C4">
        <w:t>GeoData</w:t>
      </w:r>
      <w:proofErr w:type="spellEnd"/>
      <w:r w:rsidR="00FF02C4" w:rsidRPr="00FF02C4">
        <w:t xml:space="preserve"> and VGI</w:t>
      </w:r>
      <w:r w:rsidR="00FF02C4">
        <w:t xml:space="preserve">, </w:t>
      </w:r>
      <w:r w:rsidR="00FF02C4" w:rsidRPr="00FF02C4">
        <w:t xml:space="preserve">Big </w:t>
      </w:r>
      <w:proofErr w:type="spellStart"/>
      <w:r w:rsidR="00FF02C4" w:rsidRPr="00FF02C4">
        <w:t>Geodata</w:t>
      </w:r>
      <w:proofErr w:type="spellEnd"/>
      <w:r w:rsidR="00FF02C4">
        <w:t xml:space="preserve"> a </w:t>
      </w:r>
      <w:proofErr w:type="spellStart"/>
      <w:r w:rsidR="00FF02C4" w:rsidRPr="00FF02C4">
        <w:t>Geodata</w:t>
      </w:r>
      <w:proofErr w:type="spellEnd"/>
      <w:r w:rsidR="00FF02C4" w:rsidRPr="00FF02C4">
        <w:t xml:space="preserve"> </w:t>
      </w:r>
      <w:proofErr w:type="spellStart"/>
      <w:r w:rsidR="00FF02C4" w:rsidRPr="00FF02C4">
        <w:t>Mining</w:t>
      </w:r>
      <w:proofErr w:type="spellEnd"/>
      <w:r w:rsidR="00FF02C4">
        <w:t xml:space="preserve">. </w:t>
      </w:r>
      <w:r w:rsidRPr="00410453">
        <w:t>Celý den pak byl ukončen společenským večerem, kterému kralovala tradičně cimbá</w:t>
      </w:r>
      <w:r w:rsidR="00FF02C4">
        <w:t>lová muzika</w:t>
      </w:r>
      <w:r w:rsidRPr="00410453">
        <w:t xml:space="preserve"> Lipka.</w:t>
      </w:r>
    </w:p>
    <w:p w14:paraId="08FF5918" w14:textId="77777777" w:rsidR="00FF02C4" w:rsidRDefault="00410453" w:rsidP="00410453">
      <w:pPr>
        <w:jc w:val="both"/>
      </w:pPr>
      <w:r w:rsidRPr="00410453">
        <w:t>Třetí den byl</w:t>
      </w:r>
      <w:r w:rsidR="00FF02C4">
        <w:t xml:space="preserve">y na programu již jen dva semináře. Oba byly pořádány kolegy ze sdružení </w:t>
      </w:r>
      <w:proofErr w:type="spellStart"/>
      <w:r w:rsidR="00FF02C4" w:rsidRPr="00FF02C4">
        <w:t>GISMentors</w:t>
      </w:r>
      <w:proofErr w:type="spellEnd"/>
      <w:r w:rsidR="00FF02C4">
        <w:t>, což</w:t>
      </w:r>
      <w:r w:rsidR="00FF02C4" w:rsidRPr="00FF02C4">
        <w:t xml:space="preserve"> je nezávislé sdružení školitelů v oblasti GIS a open source.</w:t>
      </w:r>
      <w:r w:rsidR="00FF02C4">
        <w:t xml:space="preserve"> </w:t>
      </w:r>
      <w:r w:rsidR="00DB431F">
        <w:t xml:space="preserve">První seminář na téma </w:t>
      </w:r>
      <w:proofErr w:type="spellStart"/>
      <w:r w:rsidR="00DB431F" w:rsidRPr="00DB431F">
        <w:t>GeoPython</w:t>
      </w:r>
      <w:proofErr w:type="spellEnd"/>
      <w:r w:rsidR="00DB431F">
        <w:t xml:space="preserve"> vedl Jáchym </w:t>
      </w:r>
      <w:proofErr w:type="spellStart"/>
      <w:r w:rsidR="00DB431F">
        <w:t>Čepický</w:t>
      </w:r>
      <w:proofErr w:type="spellEnd"/>
      <w:r w:rsidR="00DB431F">
        <w:t xml:space="preserve"> a druhý seminář </w:t>
      </w:r>
      <w:proofErr w:type="spellStart"/>
      <w:r w:rsidR="00DB431F" w:rsidRPr="00DB431F">
        <w:t>PostGIS</w:t>
      </w:r>
      <w:proofErr w:type="spellEnd"/>
      <w:r w:rsidR="00DB431F">
        <w:t xml:space="preserve"> vedl Jan Michálek. </w:t>
      </w:r>
    </w:p>
    <w:p w14:paraId="2090FD5F" w14:textId="1B1822E4" w:rsidR="00D72500" w:rsidRDefault="00410453" w:rsidP="00410453">
      <w:pPr>
        <w:jc w:val="both"/>
      </w:pPr>
      <w:r w:rsidRPr="00410453">
        <w:t>Sympozi</w:t>
      </w:r>
      <w:r w:rsidR="00005298">
        <w:t>a</w:t>
      </w:r>
      <w:r w:rsidRPr="00410453">
        <w:t xml:space="preserve"> GIS Ostrava 201</w:t>
      </w:r>
      <w:r w:rsidR="00DB431F">
        <w:t>6</w:t>
      </w:r>
      <w:r w:rsidRPr="00410453">
        <w:t xml:space="preserve"> </w:t>
      </w:r>
      <w:r w:rsidR="00005298">
        <w:t xml:space="preserve">se zúčastnilo více jak 200 </w:t>
      </w:r>
      <w:r w:rsidRPr="00410453">
        <w:t xml:space="preserve">účastníků </w:t>
      </w:r>
      <w:r w:rsidR="00DB431F">
        <w:t>z </w:t>
      </w:r>
      <w:r w:rsidR="000E0A3B">
        <w:t>11</w:t>
      </w:r>
      <w:r w:rsidRPr="00410453">
        <w:t xml:space="preserve"> států </w:t>
      </w:r>
      <w:r w:rsidR="000E0A3B">
        <w:t>Evropy</w:t>
      </w:r>
      <w:r w:rsidRPr="00410453">
        <w:t xml:space="preserve">. Během tří dnů zaznělo celkem </w:t>
      </w:r>
      <w:r w:rsidR="003B5DB6">
        <w:t>69</w:t>
      </w:r>
      <w:r w:rsidRPr="00410453">
        <w:t xml:space="preserve"> referátů</w:t>
      </w:r>
      <w:r w:rsidR="003B5DB6">
        <w:t xml:space="preserve"> (včetně klíčových přednášek)</w:t>
      </w:r>
      <w:r w:rsidRPr="00410453">
        <w:t xml:space="preserve">, bylo zorganizováno 5 odborných seminářů, prezentováno několik posterů a </w:t>
      </w:r>
      <w:r w:rsidR="00DB431F">
        <w:t>realizována 1</w:t>
      </w:r>
      <w:r w:rsidRPr="00410453">
        <w:t xml:space="preserve"> exkurze. Pokud jste se nemohli zúčastnit, navštivte alespoň </w:t>
      </w:r>
      <w:hyperlink r:id="rId5" w:history="1">
        <w:r w:rsidRPr="00005298">
          <w:rPr>
            <w:rStyle w:val="Hypertextovodkaz"/>
          </w:rPr>
          <w:t>webov</w:t>
        </w:r>
        <w:r w:rsidRPr="00005298">
          <w:rPr>
            <w:rStyle w:val="Hypertextovodkaz"/>
          </w:rPr>
          <w:t>é</w:t>
        </w:r>
        <w:r w:rsidRPr="00005298">
          <w:rPr>
            <w:rStyle w:val="Hypertextovodkaz"/>
          </w:rPr>
          <w:t xml:space="preserve"> stránky Sympozia</w:t>
        </w:r>
      </w:hyperlink>
      <w:r w:rsidRPr="00410453">
        <w:t xml:space="preserve">, kde je již vystaven sborník se všemi </w:t>
      </w:r>
      <w:r w:rsidR="00005298">
        <w:t xml:space="preserve">českými </w:t>
      </w:r>
      <w:r w:rsidR="007C2837">
        <w:t xml:space="preserve">a slovenskými </w:t>
      </w:r>
      <w:r w:rsidRPr="00410453">
        <w:t xml:space="preserve">příspěvky a také fotogalerie z celé akce. Z  konference </w:t>
      </w:r>
      <w:proofErr w:type="spellStart"/>
      <w:r w:rsidR="007C2837" w:rsidRPr="00410453">
        <w:t>Geoinformatika</w:t>
      </w:r>
      <w:proofErr w:type="spellEnd"/>
      <w:r w:rsidR="007C2837" w:rsidRPr="00410453">
        <w:t xml:space="preserve"> </w:t>
      </w:r>
      <w:r w:rsidR="007C2837">
        <w:t>pro společnost</w:t>
      </w:r>
      <w:r w:rsidR="007C2837" w:rsidRPr="00410453">
        <w:t xml:space="preserve"> </w:t>
      </w:r>
      <w:r w:rsidRPr="00410453">
        <w:t xml:space="preserve">byl navíc pořízen </w:t>
      </w:r>
      <w:hyperlink r:id="rId6" w:history="1">
        <w:r w:rsidRPr="00005298">
          <w:rPr>
            <w:rStyle w:val="Hypertextovodkaz"/>
          </w:rPr>
          <w:t xml:space="preserve">video </w:t>
        </w:r>
        <w:r w:rsidR="003B5DB6" w:rsidRPr="00005298">
          <w:rPr>
            <w:rStyle w:val="Hypertextovodkaz"/>
          </w:rPr>
          <w:t>zá</w:t>
        </w:r>
        <w:r w:rsidR="003B5DB6" w:rsidRPr="00005298">
          <w:rPr>
            <w:rStyle w:val="Hypertextovodkaz"/>
          </w:rPr>
          <w:t>z</w:t>
        </w:r>
        <w:r w:rsidR="003B5DB6" w:rsidRPr="00005298">
          <w:rPr>
            <w:rStyle w:val="Hypertextovodkaz"/>
          </w:rPr>
          <w:t>nam</w:t>
        </w:r>
      </w:hyperlink>
      <w:r w:rsidR="00005298">
        <w:t>.</w:t>
      </w:r>
      <w:r w:rsidRPr="00410453">
        <w:t xml:space="preserve"> </w:t>
      </w:r>
      <w:r w:rsidR="00335F99">
        <w:t xml:space="preserve">Anglické příspěvky budou vydány na přelomu roku 2016/2017 </w:t>
      </w:r>
      <w:r w:rsidR="007C2837">
        <w:t xml:space="preserve">ve formě knihy vydavatelstvím </w:t>
      </w:r>
      <w:proofErr w:type="spellStart"/>
      <w:r w:rsidR="007C2837">
        <w:t>Springer</w:t>
      </w:r>
      <w:proofErr w:type="spellEnd"/>
      <w:r w:rsidR="007C2837">
        <w:t xml:space="preserve"> </w:t>
      </w:r>
      <w:r w:rsidR="00335F99">
        <w:t xml:space="preserve">v rámci </w:t>
      </w:r>
      <w:r w:rsidR="007C2837">
        <w:t xml:space="preserve">série </w:t>
      </w:r>
      <w:proofErr w:type="spellStart"/>
      <w:r w:rsidR="00335F99">
        <w:t>Lecture</w:t>
      </w:r>
      <w:proofErr w:type="spellEnd"/>
      <w:r w:rsidR="00335F99">
        <w:t xml:space="preserve"> Notes in</w:t>
      </w:r>
      <w:r w:rsidR="00335F99" w:rsidRPr="00335F99">
        <w:t xml:space="preserve"> </w:t>
      </w:r>
      <w:proofErr w:type="spellStart"/>
      <w:r w:rsidR="00335F99" w:rsidRPr="00335F99">
        <w:t>Geoinformation</w:t>
      </w:r>
      <w:proofErr w:type="spellEnd"/>
      <w:r w:rsidR="00335F99" w:rsidRPr="00335F99">
        <w:t xml:space="preserve"> and </w:t>
      </w:r>
      <w:proofErr w:type="spellStart"/>
      <w:r w:rsidR="00335F99" w:rsidRPr="00335F99">
        <w:t>Cartography</w:t>
      </w:r>
      <w:proofErr w:type="spellEnd"/>
      <w:r w:rsidR="00335F99" w:rsidRPr="00335F99">
        <w:t xml:space="preserve"> </w:t>
      </w:r>
      <w:proofErr w:type="spellStart"/>
      <w:r w:rsidR="00335F99" w:rsidRPr="00335F99">
        <w:t>Series</w:t>
      </w:r>
      <w:proofErr w:type="spellEnd"/>
      <w:r w:rsidR="00335F99" w:rsidRPr="00335F99">
        <w:t>.</w:t>
      </w:r>
      <w:r w:rsidR="00335F99">
        <w:t xml:space="preserve"> </w:t>
      </w:r>
    </w:p>
    <w:p w14:paraId="47099641" w14:textId="07FF377C" w:rsidR="00410453" w:rsidRPr="00410453" w:rsidRDefault="00410453" w:rsidP="00410453">
      <w:pPr>
        <w:jc w:val="both"/>
      </w:pPr>
      <w:r w:rsidRPr="00410453">
        <w:t xml:space="preserve">Na závěr </w:t>
      </w:r>
      <w:r w:rsidR="007C2837">
        <w:t>nám</w:t>
      </w:r>
      <w:r w:rsidRPr="00410453">
        <w:t xml:space="preserve"> dovolte Vás pozvat na další ročník Sympozia, který se uskuteční </w:t>
      </w:r>
      <w:r w:rsidR="003B5DB6">
        <w:t>v březnu 2017</w:t>
      </w:r>
      <w:r w:rsidRPr="00410453">
        <w:t xml:space="preserve">. </w:t>
      </w:r>
      <w:r w:rsidR="00F1680F">
        <w:t>Na shledanou v příštím roce.</w:t>
      </w:r>
    </w:p>
    <w:p w14:paraId="128BA319" w14:textId="77777777" w:rsidR="00E77453" w:rsidRPr="00410453" w:rsidRDefault="00E77453" w:rsidP="00047AC9">
      <w:pPr>
        <w:jc w:val="both"/>
      </w:pPr>
    </w:p>
    <w:p w14:paraId="11FCB3FA" w14:textId="55532972" w:rsidR="00E77453" w:rsidRPr="00410453" w:rsidRDefault="00005298" w:rsidP="00E77453">
      <w:pPr>
        <w:spacing w:after="0"/>
        <w:ind w:left="5245"/>
        <w:jc w:val="center"/>
      </w:pPr>
      <w:r>
        <w:t>Igor Ivan</w:t>
      </w:r>
      <w:r w:rsidR="0095423C">
        <w:t>,</w:t>
      </w:r>
      <w:r w:rsidR="00D72500">
        <w:t xml:space="preserve"> Jiří Horák</w:t>
      </w:r>
      <w:r>
        <w:t xml:space="preserve"> a Tomáš Inspektor</w:t>
      </w:r>
      <w:r w:rsidR="0095423C">
        <w:t xml:space="preserve"> </w:t>
      </w:r>
    </w:p>
    <w:p w14:paraId="269132A6" w14:textId="77777777" w:rsidR="00E77453" w:rsidRDefault="00E13FFF" w:rsidP="00410453">
      <w:pPr>
        <w:spacing w:after="0"/>
        <w:ind w:left="5245"/>
        <w:jc w:val="center"/>
      </w:pPr>
      <w:r>
        <w:t>I</w:t>
      </w:r>
      <w:r w:rsidR="002F16D7" w:rsidRPr="00410453">
        <w:t xml:space="preserve">nstitut </w:t>
      </w:r>
      <w:proofErr w:type="spellStart"/>
      <w:r w:rsidR="00410453" w:rsidRPr="00410453">
        <w:t>geoinformatiky</w:t>
      </w:r>
      <w:proofErr w:type="spellEnd"/>
    </w:p>
    <w:p w14:paraId="54F4CB51" w14:textId="77777777" w:rsidR="002D1D81" w:rsidRDefault="002D1D81">
      <w:r>
        <w:br w:type="page"/>
      </w:r>
    </w:p>
    <w:p w14:paraId="5D4CA7B4" w14:textId="65003B6E" w:rsidR="002A6191" w:rsidRDefault="002A6191" w:rsidP="002A6191">
      <w:pPr>
        <w:spacing w:after="0"/>
        <w:jc w:val="center"/>
      </w:pPr>
      <w:r>
        <w:lastRenderedPageBreak/>
        <w:t>FOTKY</w:t>
      </w:r>
    </w:p>
    <w:p w14:paraId="60CA9083" w14:textId="4FEEB5A6" w:rsidR="002A6191" w:rsidRDefault="002A6191" w:rsidP="002A6191">
      <w:pPr>
        <w:spacing w:after="0"/>
      </w:pPr>
      <w:r>
        <w:rPr>
          <w:noProof/>
          <w:lang w:eastAsia="zh-CN"/>
        </w:rPr>
        <w:drawing>
          <wp:inline distT="0" distB="0" distL="0" distR="0" wp14:anchorId="13BB8111" wp14:editId="71174B57">
            <wp:extent cx="5760000" cy="3841200"/>
            <wp:effectExtent l="0" t="0" r="0" b="698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isova2016_0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4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6CF8D" w14:textId="4E28D2E5" w:rsidR="002A6191" w:rsidRDefault="002A6191" w:rsidP="002A6191">
      <w:pPr>
        <w:spacing w:after="0"/>
        <w:jc w:val="center"/>
      </w:pPr>
      <w:r>
        <w:t>Slavnostní zahájení</w:t>
      </w:r>
      <w:r w:rsidR="002D1D81">
        <w:t xml:space="preserve"> (Igor Ivan)</w:t>
      </w:r>
    </w:p>
    <w:p w14:paraId="2245F531" w14:textId="77777777" w:rsidR="002A6191" w:rsidRDefault="002A6191" w:rsidP="002A6191">
      <w:pPr>
        <w:spacing w:after="0"/>
        <w:jc w:val="center"/>
      </w:pPr>
    </w:p>
    <w:p w14:paraId="70DC19FC" w14:textId="77777777" w:rsidR="002A6191" w:rsidRDefault="002A6191" w:rsidP="002A6191">
      <w:pPr>
        <w:spacing w:after="0"/>
        <w:jc w:val="center"/>
      </w:pPr>
    </w:p>
    <w:p w14:paraId="44252585" w14:textId="5CFAF920" w:rsidR="002A6191" w:rsidRDefault="002A6191" w:rsidP="002A6191">
      <w:pPr>
        <w:spacing w:after="0"/>
      </w:pPr>
      <w:r>
        <w:rPr>
          <w:noProof/>
          <w:lang w:eastAsia="zh-CN"/>
        </w:rPr>
        <w:drawing>
          <wp:inline distT="0" distB="0" distL="0" distR="0" wp14:anchorId="2334360A" wp14:editId="5CA7028A">
            <wp:extent cx="5760000" cy="3884400"/>
            <wp:effectExtent l="0" t="0" r="0" b="190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isova2016_09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D3C3A" w14:textId="0F2F6752" w:rsidR="002A6191" w:rsidRDefault="002A6191" w:rsidP="002A6191">
      <w:pPr>
        <w:spacing w:after="0"/>
        <w:jc w:val="center"/>
      </w:pPr>
      <w:r>
        <w:t>Klíčový příspěvek Alex</w:t>
      </w:r>
      <w:r w:rsidR="002D1D81">
        <w:t>e</w:t>
      </w:r>
      <w:r>
        <w:t xml:space="preserve"> </w:t>
      </w:r>
      <w:proofErr w:type="spellStart"/>
      <w:r>
        <w:t>Singletona</w:t>
      </w:r>
      <w:proofErr w:type="spellEnd"/>
      <w:r>
        <w:t xml:space="preserve"> v Nové aule VŠB-Technické univerzity Ostrava</w:t>
      </w:r>
    </w:p>
    <w:p w14:paraId="0E1962A5" w14:textId="731186B4" w:rsidR="002A6191" w:rsidRDefault="002A6191" w:rsidP="002A6191">
      <w:pPr>
        <w:spacing w:after="0"/>
        <w:jc w:val="center"/>
      </w:pPr>
      <w:bookmarkStart w:id="0" w:name="_GoBack"/>
      <w:bookmarkEnd w:id="0"/>
      <w:r>
        <w:rPr>
          <w:noProof/>
          <w:lang w:eastAsia="zh-CN"/>
        </w:rPr>
        <w:lastRenderedPageBreak/>
        <w:drawing>
          <wp:inline distT="0" distB="0" distL="0" distR="0" wp14:anchorId="0269A5F3" wp14:editId="45F0FF01">
            <wp:extent cx="5760000" cy="3841200"/>
            <wp:effectExtent l="0" t="0" r="0" b="698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isova2016_16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4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7EACB" w14:textId="4878DDEE" w:rsidR="002A6191" w:rsidRDefault="002A6191" w:rsidP="002A6191">
      <w:pPr>
        <w:spacing w:after="0"/>
        <w:jc w:val="center"/>
      </w:pPr>
      <w:r>
        <w:t xml:space="preserve">Klíčoví řečníci (zleva: Alex </w:t>
      </w:r>
      <w:proofErr w:type="spellStart"/>
      <w:r>
        <w:t>Singleton</w:t>
      </w:r>
      <w:proofErr w:type="spellEnd"/>
      <w:r>
        <w:t xml:space="preserve">, </w:t>
      </w:r>
      <w:r w:rsidRPr="002A6191">
        <w:t xml:space="preserve">Martin </w:t>
      </w:r>
      <w:proofErr w:type="spellStart"/>
      <w:r w:rsidRPr="002A6191">
        <w:t>Raubal</w:t>
      </w:r>
      <w:proofErr w:type="spellEnd"/>
      <w:r>
        <w:t xml:space="preserve">, </w:t>
      </w:r>
      <w:r w:rsidRPr="002A6191">
        <w:t xml:space="preserve">Natalia </w:t>
      </w:r>
      <w:proofErr w:type="spellStart"/>
      <w:r w:rsidRPr="002A6191">
        <w:t>Andrienko</w:t>
      </w:r>
      <w:proofErr w:type="spellEnd"/>
      <w:r>
        <w:t xml:space="preserve">, </w:t>
      </w:r>
      <w:proofErr w:type="spellStart"/>
      <w:r w:rsidRPr="002A6191">
        <w:t>Gennady</w:t>
      </w:r>
      <w:proofErr w:type="spellEnd"/>
      <w:r w:rsidRPr="002A6191">
        <w:t xml:space="preserve"> </w:t>
      </w:r>
      <w:proofErr w:type="spellStart"/>
      <w:r w:rsidRPr="002A6191">
        <w:t>Andrienko</w:t>
      </w:r>
      <w:proofErr w:type="spellEnd"/>
      <w:r>
        <w:t>)</w:t>
      </w:r>
    </w:p>
    <w:p w14:paraId="0E9771B3" w14:textId="38900B6B" w:rsidR="002A6191" w:rsidRDefault="002A6191" w:rsidP="002A6191">
      <w:pPr>
        <w:spacing w:after="0"/>
      </w:pPr>
    </w:p>
    <w:p w14:paraId="3652D1C3" w14:textId="77777777" w:rsidR="002A6191" w:rsidRDefault="002A6191" w:rsidP="002A6191">
      <w:pPr>
        <w:spacing w:after="0"/>
      </w:pPr>
    </w:p>
    <w:p w14:paraId="0FD090CE" w14:textId="4525DA31" w:rsidR="002A6191" w:rsidRDefault="002A6191" w:rsidP="002A6191">
      <w:pPr>
        <w:spacing w:after="0"/>
      </w:pPr>
      <w:r>
        <w:rPr>
          <w:noProof/>
          <w:lang w:eastAsia="zh-CN"/>
        </w:rPr>
        <w:drawing>
          <wp:inline distT="0" distB="0" distL="0" distR="0" wp14:anchorId="58307672" wp14:editId="68F5F0B2">
            <wp:extent cx="5760000" cy="3841200"/>
            <wp:effectExtent l="0" t="0" r="0" b="698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isova2016_18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4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4D3EC" w14:textId="15BF9AD2" w:rsidR="002A6191" w:rsidRDefault="002A6191" w:rsidP="002A6191">
      <w:pPr>
        <w:spacing w:after="0"/>
        <w:jc w:val="center"/>
      </w:pPr>
      <w:r>
        <w:t xml:space="preserve">Průběh anglické konferenc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Big </w:t>
      </w:r>
      <w:proofErr w:type="spellStart"/>
      <w:r>
        <w:t>Spatial</w:t>
      </w:r>
      <w:proofErr w:type="spellEnd"/>
      <w:r>
        <w:t xml:space="preserve"> Data</w:t>
      </w:r>
    </w:p>
    <w:p w14:paraId="381E687C" w14:textId="76E1F810" w:rsidR="002A6191" w:rsidRDefault="002A6191" w:rsidP="002A6191">
      <w:pPr>
        <w:spacing w:after="0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55F66A3C" wp14:editId="3808059B">
            <wp:extent cx="5760000" cy="3841200"/>
            <wp:effectExtent l="0" t="0" r="0" b="698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sova2016_20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4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A7F9D" w14:textId="177CB6A6" w:rsidR="002A6191" w:rsidRDefault="002A6191" w:rsidP="002A6191">
      <w:pPr>
        <w:spacing w:after="0"/>
        <w:jc w:val="center"/>
      </w:pPr>
      <w:r>
        <w:t xml:space="preserve">Průběh anglické konferenc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Big </w:t>
      </w:r>
      <w:proofErr w:type="spellStart"/>
      <w:r>
        <w:t>Spatial</w:t>
      </w:r>
      <w:proofErr w:type="spellEnd"/>
      <w:r>
        <w:t xml:space="preserve"> Data - řečník</w:t>
      </w:r>
    </w:p>
    <w:p w14:paraId="26CBDC9C" w14:textId="77777777" w:rsidR="002A6191" w:rsidRDefault="002A6191" w:rsidP="002A6191">
      <w:pPr>
        <w:spacing w:after="0"/>
        <w:jc w:val="center"/>
      </w:pPr>
    </w:p>
    <w:p w14:paraId="726485EF" w14:textId="77777777" w:rsidR="002A6191" w:rsidRDefault="002A6191" w:rsidP="002A6191">
      <w:pPr>
        <w:spacing w:after="0"/>
        <w:jc w:val="center"/>
      </w:pPr>
    </w:p>
    <w:p w14:paraId="75DB0337" w14:textId="5A9E23CC" w:rsidR="002A6191" w:rsidRDefault="002A6191" w:rsidP="002A6191">
      <w:pPr>
        <w:spacing w:after="0"/>
      </w:pPr>
      <w:r>
        <w:rPr>
          <w:noProof/>
          <w:lang w:eastAsia="zh-CN"/>
        </w:rPr>
        <w:drawing>
          <wp:inline distT="0" distB="0" distL="0" distR="0" wp14:anchorId="7FD04064" wp14:editId="32FEC1FB">
            <wp:extent cx="5760000" cy="3841200"/>
            <wp:effectExtent l="0" t="0" r="0" b="698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isova2016_27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4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75E2C" w14:textId="0E2E3C29" w:rsidR="002A6191" w:rsidRDefault="002A6191" w:rsidP="002A6191">
      <w:pPr>
        <w:spacing w:after="0"/>
        <w:jc w:val="center"/>
      </w:pPr>
      <w:r>
        <w:t>Diskuze v průběhu přestávky</w:t>
      </w:r>
    </w:p>
    <w:p w14:paraId="1184AE4E" w14:textId="77777777" w:rsidR="002A6191" w:rsidRDefault="002A6191" w:rsidP="002A6191">
      <w:pPr>
        <w:spacing w:after="0"/>
        <w:jc w:val="center"/>
      </w:pPr>
    </w:p>
    <w:p w14:paraId="1EC6A44D" w14:textId="3DE61023" w:rsidR="002A6191" w:rsidRDefault="002A6191" w:rsidP="002A6191">
      <w:pPr>
        <w:spacing w:after="0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3E05E854" wp14:editId="751EC5C3">
            <wp:extent cx="5760000" cy="3841200"/>
            <wp:effectExtent l="0" t="0" r="0" b="698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isova2016_38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4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DBFBF" w14:textId="141BCC97" w:rsidR="002A6191" w:rsidRDefault="002A6191" w:rsidP="002A6191">
      <w:pPr>
        <w:spacing w:after="0"/>
        <w:jc w:val="center"/>
      </w:pPr>
      <w:r>
        <w:t xml:space="preserve">Průběh české konference </w:t>
      </w:r>
      <w:proofErr w:type="spellStart"/>
      <w:r>
        <w:t>Geoinformatika</w:t>
      </w:r>
      <w:proofErr w:type="spellEnd"/>
      <w:r>
        <w:t xml:space="preserve"> pro společnost</w:t>
      </w:r>
    </w:p>
    <w:p w14:paraId="4599D951" w14:textId="77777777" w:rsidR="002A6191" w:rsidRDefault="002A6191" w:rsidP="002A6191">
      <w:pPr>
        <w:spacing w:after="0"/>
        <w:jc w:val="center"/>
      </w:pPr>
    </w:p>
    <w:p w14:paraId="09846C10" w14:textId="77777777" w:rsidR="002A6191" w:rsidRDefault="002A6191" w:rsidP="002A6191">
      <w:pPr>
        <w:spacing w:after="0"/>
        <w:jc w:val="center"/>
      </w:pPr>
    </w:p>
    <w:p w14:paraId="007CECD9" w14:textId="378CBB19" w:rsidR="002A6191" w:rsidRDefault="00827C09" w:rsidP="002A6191">
      <w:pPr>
        <w:spacing w:after="0"/>
        <w:jc w:val="center"/>
      </w:pPr>
      <w:r>
        <w:rPr>
          <w:noProof/>
          <w:lang w:eastAsia="zh-CN"/>
        </w:rPr>
        <w:drawing>
          <wp:inline distT="0" distB="0" distL="0" distR="0" wp14:anchorId="2CF27AE3" wp14:editId="0ABFC002">
            <wp:extent cx="5760000" cy="3841200"/>
            <wp:effectExtent l="0" t="0" r="0" b="698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isova2016_67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4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265EC" w14:textId="1B2D23C3" w:rsidR="002A6191" w:rsidRDefault="00C351D5" w:rsidP="002A6191">
      <w:pPr>
        <w:spacing w:after="0"/>
        <w:jc w:val="center"/>
      </w:pPr>
      <w:r>
        <w:t>Doc. Horák v diskuzi s klíčovými řečníky</w:t>
      </w:r>
    </w:p>
    <w:p w14:paraId="3A32CCDF" w14:textId="77777777" w:rsidR="002A6191" w:rsidRDefault="002A6191" w:rsidP="002A6191">
      <w:pPr>
        <w:spacing w:after="0"/>
        <w:jc w:val="center"/>
      </w:pPr>
    </w:p>
    <w:p w14:paraId="2DC1B380" w14:textId="042C80AE" w:rsidR="00C351D5" w:rsidRDefault="00C351D5" w:rsidP="002A6191">
      <w:pPr>
        <w:spacing w:after="0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3A513CB9" wp14:editId="45677212">
            <wp:extent cx="5760000" cy="3841200"/>
            <wp:effectExtent l="0" t="0" r="0" b="698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isova2016_69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4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01029" w14:textId="37F2A15F" w:rsidR="00C351D5" w:rsidRDefault="002D1D81" w:rsidP="002A6191">
      <w:pPr>
        <w:spacing w:after="0"/>
        <w:jc w:val="center"/>
      </w:pPr>
      <w:r>
        <w:t>Letošní tematicky zaměřený konferenční d</w:t>
      </w:r>
      <w:r w:rsidR="00C351D5">
        <w:t>ort</w:t>
      </w:r>
      <w:r>
        <w:t xml:space="preserve"> </w:t>
      </w:r>
    </w:p>
    <w:p w14:paraId="3248ECDB" w14:textId="77777777" w:rsidR="00C351D5" w:rsidRDefault="00C351D5" w:rsidP="002A6191">
      <w:pPr>
        <w:spacing w:after="0"/>
        <w:jc w:val="center"/>
      </w:pPr>
    </w:p>
    <w:p w14:paraId="32B3600E" w14:textId="77777777" w:rsidR="00C351D5" w:rsidRDefault="00C351D5" w:rsidP="002A6191">
      <w:pPr>
        <w:spacing w:after="0"/>
        <w:jc w:val="center"/>
      </w:pPr>
    </w:p>
    <w:p w14:paraId="40467312" w14:textId="0627FD42" w:rsidR="00C351D5" w:rsidRDefault="00C351D5" w:rsidP="002A6191">
      <w:pPr>
        <w:spacing w:after="0"/>
        <w:jc w:val="center"/>
      </w:pPr>
      <w:r>
        <w:rPr>
          <w:noProof/>
          <w:lang w:eastAsia="zh-CN"/>
        </w:rPr>
        <w:drawing>
          <wp:inline distT="0" distB="0" distL="0" distR="0" wp14:anchorId="472B8519" wp14:editId="5278CA83">
            <wp:extent cx="5760000" cy="3841200"/>
            <wp:effectExtent l="0" t="0" r="0" b="698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isova2016_70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4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2E363" w14:textId="7EFDE225" w:rsidR="00C351D5" w:rsidRDefault="00C351D5" w:rsidP="002A6191">
      <w:pPr>
        <w:spacing w:after="0"/>
        <w:jc w:val="center"/>
      </w:pPr>
      <w:r>
        <w:t>Cimbálová muzika Lipka</w:t>
      </w:r>
    </w:p>
    <w:p w14:paraId="6EDA1AE3" w14:textId="77777777" w:rsidR="00C351D5" w:rsidRDefault="00C351D5" w:rsidP="002A6191">
      <w:pPr>
        <w:spacing w:after="0"/>
        <w:jc w:val="center"/>
      </w:pPr>
    </w:p>
    <w:p w14:paraId="6CD9AE7C" w14:textId="1F951B79" w:rsidR="00C351D5" w:rsidRDefault="00C351D5" w:rsidP="002A6191">
      <w:pPr>
        <w:spacing w:after="0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364BA196" wp14:editId="14BE3E4D">
            <wp:extent cx="5760720" cy="3840480"/>
            <wp:effectExtent l="0" t="0" r="0" b="762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isova2016_82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F1BA9" w14:textId="0B66C138" w:rsidR="002A6191" w:rsidRDefault="00C351D5" w:rsidP="002A6191">
      <w:pPr>
        <w:spacing w:after="0"/>
        <w:jc w:val="center"/>
      </w:pPr>
      <w:r>
        <w:t>Hlavní</w:t>
      </w:r>
      <w:r w:rsidR="002A6191">
        <w:t xml:space="preserve"> společenský večer</w:t>
      </w:r>
    </w:p>
    <w:p w14:paraId="2B50BFF4" w14:textId="77777777" w:rsidR="00E13FFF" w:rsidRDefault="00E13FFF"/>
    <w:sectPr w:rsidR="00E13F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wMDKzNDeyNDQyNDVU0lEKTi0uzszPAykwqQUABLRfbSwAAAA="/>
  </w:docVars>
  <w:rsids>
    <w:rsidRoot w:val="00021A8E"/>
    <w:rsid w:val="00005298"/>
    <w:rsid w:val="00021A8E"/>
    <w:rsid w:val="00047AC9"/>
    <w:rsid w:val="000B4BA2"/>
    <w:rsid w:val="000E0A3B"/>
    <w:rsid w:val="000F7E42"/>
    <w:rsid w:val="001324A9"/>
    <w:rsid w:val="00235D1E"/>
    <w:rsid w:val="002A6191"/>
    <w:rsid w:val="002D1D81"/>
    <w:rsid w:val="002F16D7"/>
    <w:rsid w:val="002F2ECC"/>
    <w:rsid w:val="0031120D"/>
    <w:rsid w:val="00335F99"/>
    <w:rsid w:val="003B5DB6"/>
    <w:rsid w:val="00401900"/>
    <w:rsid w:val="00410453"/>
    <w:rsid w:val="0046541F"/>
    <w:rsid w:val="005007C1"/>
    <w:rsid w:val="00561386"/>
    <w:rsid w:val="0065650C"/>
    <w:rsid w:val="00662289"/>
    <w:rsid w:val="006B1899"/>
    <w:rsid w:val="006C3192"/>
    <w:rsid w:val="007C2837"/>
    <w:rsid w:val="007F6CE5"/>
    <w:rsid w:val="00827C09"/>
    <w:rsid w:val="008412A3"/>
    <w:rsid w:val="00853FBF"/>
    <w:rsid w:val="008C609C"/>
    <w:rsid w:val="0095423C"/>
    <w:rsid w:val="00A17ACD"/>
    <w:rsid w:val="00A44D7B"/>
    <w:rsid w:val="00AF610B"/>
    <w:rsid w:val="00B260E7"/>
    <w:rsid w:val="00BC563A"/>
    <w:rsid w:val="00BE45EE"/>
    <w:rsid w:val="00C351D5"/>
    <w:rsid w:val="00D72500"/>
    <w:rsid w:val="00DA2D56"/>
    <w:rsid w:val="00DA4B28"/>
    <w:rsid w:val="00DB431F"/>
    <w:rsid w:val="00E13FFF"/>
    <w:rsid w:val="00E745F5"/>
    <w:rsid w:val="00E77453"/>
    <w:rsid w:val="00F1680F"/>
    <w:rsid w:val="00F54776"/>
    <w:rsid w:val="00FF0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DE76FF"/>
  <w15:docId w15:val="{2271BAC5-8D43-41BA-AFE2-C7C1728A9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21A8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6C31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C3192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Standardnpsmoodstavce"/>
    <w:rsid w:val="00410453"/>
  </w:style>
  <w:style w:type="character" w:styleId="Odkaznakoment">
    <w:name w:val="annotation reference"/>
    <w:basedOn w:val="Standardnpsmoodstavce"/>
    <w:uiPriority w:val="99"/>
    <w:semiHidden/>
    <w:unhideWhenUsed/>
    <w:rsid w:val="003B5D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B5D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B5D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B5D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B5DB6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005298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00529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220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1" Type="http://schemas.openxmlformats.org/officeDocument/2006/relationships/styles" Target="styles.xml"/><Relationship Id="rId6" Type="http://schemas.openxmlformats.org/officeDocument/2006/relationships/hyperlink" Target="http://merlingo.vsb.cz/info/?reportId=30725&amp;lang=cs" TargetMode="External"/><Relationship Id="rId11" Type="http://schemas.openxmlformats.org/officeDocument/2006/relationships/image" Target="media/image6.jpeg"/><Relationship Id="rId5" Type="http://schemas.openxmlformats.org/officeDocument/2006/relationships/hyperlink" Target="http://gis.vsb.cz/gisostrava/cz/" TargetMode="Externa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86</Words>
  <Characters>5230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1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or Ivan</dc:creator>
  <cp:lastModifiedBy>ins002</cp:lastModifiedBy>
  <cp:revision>4</cp:revision>
  <cp:lastPrinted>2014-02-20T06:08:00Z</cp:lastPrinted>
  <dcterms:created xsi:type="dcterms:W3CDTF">2016-04-04T07:54:00Z</dcterms:created>
  <dcterms:modified xsi:type="dcterms:W3CDTF">2016-04-04T08:44:00Z</dcterms:modified>
</cp:coreProperties>
</file>